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2"/>
        <w:gridCol w:w="6903"/>
      </w:tblGrid>
      <w:tr w:rsidR="008B348A" w:rsidRPr="004D1653" w14:paraId="51E94CFE" w14:textId="77777777" w:rsidTr="00B833E4">
        <w:tc>
          <w:tcPr>
            <w:tcW w:w="0" w:type="auto"/>
            <w:shd w:val="clear" w:color="auto" w:fill="auto"/>
          </w:tcPr>
          <w:p w14:paraId="13A5F0C5" w14:textId="77777777" w:rsidR="008B348A" w:rsidRPr="0037074A" w:rsidRDefault="008B348A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60128211" w14:textId="77777777"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4114B179" w14:textId="77777777" w:rsidR="008B348A" w:rsidRPr="004D1653" w:rsidRDefault="008B348A" w:rsidP="00B833E4">
            <w:pPr>
              <w:spacing w:after="288"/>
              <w:jc w:val="both"/>
              <w:rPr>
                <w:b/>
              </w:rPr>
            </w:pPr>
            <w:r w:rsidRPr="008B348A">
              <w:rPr>
                <w:b/>
              </w:rPr>
              <w:t>МЕТОДИКА ПРЕПОДАВАНИЯ ТЕОЛОГИИ</w:t>
            </w:r>
          </w:p>
        </w:tc>
      </w:tr>
      <w:tr w:rsidR="008B348A" w:rsidRPr="0037074A" w14:paraId="6EC4CDC7" w14:textId="77777777" w:rsidTr="00B833E4">
        <w:tc>
          <w:tcPr>
            <w:tcW w:w="0" w:type="auto"/>
            <w:shd w:val="clear" w:color="auto" w:fill="auto"/>
          </w:tcPr>
          <w:p w14:paraId="7E3B8489" w14:textId="77777777" w:rsidR="008B348A" w:rsidRPr="0037074A" w:rsidRDefault="008B348A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4C587AEC" w14:textId="77777777"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79709303" w14:textId="77777777" w:rsidR="008B348A" w:rsidRPr="0037074A" w:rsidRDefault="008B348A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8B348A" w:rsidRPr="0037074A" w14:paraId="55189E32" w14:textId="77777777" w:rsidTr="00B833E4">
        <w:tc>
          <w:tcPr>
            <w:tcW w:w="0" w:type="auto"/>
            <w:shd w:val="clear" w:color="auto" w:fill="auto"/>
          </w:tcPr>
          <w:p w14:paraId="0F173685" w14:textId="77777777" w:rsidR="008B348A" w:rsidRPr="0037074A" w:rsidRDefault="008B348A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08933D19" w14:textId="77777777"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139BA514" w14:textId="77777777" w:rsidR="008B348A" w:rsidRPr="0037074A" w:rsidRDefault="008B348A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8B348A" w:rsidRPr="0037074A" w14:paraId="3F952D82" w14:textId="77777777" w:rsidTr="00B833E4">
        <w:tc>
          <w:tcPr>
            <w:tcW w:w="0" w:type="auto"/>
            <w:shd w:val="clear" w:color="auto" w:fill="auto"/>
          </w:tcPr>
          <w:p w14:paraId="2C79CB44" w14:textId="77777777" w:rsidR="008B348A" w:rsidRPr="0037074A" w:rsidRDefault="008B348A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5777C725" w14:textId="77777777"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291FAF4F" w14:textId="77777777" w:rsidR="008B348A" w:rsidRPr="0037074A" w:rsidRDefault="008B348A" w:rsidP="00B833E4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8B348A" w:rsidRPr="0037074A" w14:paraId="20E5A1E1" w14:textId="77777777" w:rsidTr="00B833E4">
        <w:tc>
          <w:tcPr>
            <w:tcW w:w="0" w:type="auto"/>
            <w:shd w:val="clear" w:color="auto" w:fill="auto"/>
          </w:tcPr>
          <w:p w14:paraId="58FFBCD3" w14:textId="77777777" w:rsidR="008B348A" w:rsidRPr="0037074A" w:rsidRDefault="008B348A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65FBDA5E" w14:textId="77777777"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09F541B0" w14:textId="03C78A7F" w:rsidR="008B348A" w:rsidRPr="0037074A" w:rsidRDefault="008B348A" w:rsidP="008B348A">
            <w:pPr>
              <w:spacing w:after="288"/>
              <w:jc w:val="both"/>
            </w:pPr>
            <w:r w:rsidRPr="0037074A">
              <w:t>20</w:t>
            </w:r>
            <w:r w:rsidR="005F6A2D">
              <w:t>2</w:t>
            </w:r>
            <w:r w:rsidR="001C00E8">
              <w:t>1</w:t>
            </w:r>
          </w:p>
        </w:tc>
      </w:tr>
      <w:tr w:rsidR="008B348A" w:rsidRPr="0037074A" w14:paraId="1230C5A8" w14:textId="77777777" w:rsidTr="00B833E4">
        <w:tc>
          <w:tcPr>
            <w:tcW w:w="0" w:type="auto"/>
            <w:shd w:val="clear" w:color="auto" w:fill="auto"/>
          </w:tcPr>
          <w:p w14:paraId="247FFD45" w14:textId="77777777" w:rsidR="008B348A" w:rsidRPr="0037074A" w:rsidRDefault="008B348A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5D24134F" w14:textId="77777777"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4C05B655" w14:textId="77777777" w:rsidR="008B348A" w:rsidRPr="0037074A" w:rsidRDefault="008B348A" w:rsidP="00B635AE">
            <w:pPr>
              <w:spacing w:after="288"/>
              <w:jc w:val="both"/>
            </w:pPr>
            <w:r w:rsidRPr="008B348A">
              <w:t xml:space="preserve">Целью освоения дисциплины является формирование профессиональной компетентности </w:t>
            </w:r>
            <w:r w:rsidR="00B635AE">
              <w:t>обучающихся</w:t>
            </w:r>
            <w:r w:rsidR="007B68B9">
              <w:t xml:space="preserve"> в организации учебно-воспита</w:t>
            </w:r>
            <w:r w:rsidRPr="008B348A">
              <w:t>тельного процесса в обл</w:t>
            </w:r>
            <w:r w:rsidR="007B68B9">
              <w:t>асти теологии; овладение приема</w:t>
            </w:r>
            <w:r w:rsidRPr="008B348A">
              <w:t>ми работы с различными по возр</w:t>
            </w:r>
            <w:r w:rsidR="007B68B9">
              <w:t>асту и уровню подготовки группа</w:t>
            </w:r>
            <w:r w:rsidRPr="008B348A">
              <w:t>ми обучающихся; практическая подготовка обучающихся к преподаванию теологических дисциплин и междисциплинарных курсов.</w:t>
            </w:r>
          </w:p>
        </w:tc>
      </w:tr>
      <w:tr w:rsidR="008B348A" w:rsidRPr="0037074A" w14:paraId="1FCEE22F" w14:textId="77777777" w:rsidTr="00B833E4">
        <w:tc>
          <w:tcPr>
            <w:tcW w:w="0" w:type="auto"/>
            <w:shd w:val="clear" w:color="auto" w:fill="auto"/>
          </w:tcPr>
          <w:p w14:paraId="741B6B49" w14:textId="77777777" w:rsidR="008B348A" w:rsidRPr="0037074A" w:rsidRDefault="008B348A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5AEFC4A2" w14:textId="77777777"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3B575118" w14:textId="77777777" w:rsidR="008B348A" w:rsidRPr="0037074A" w:rsidRDefault="008B348A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8B348A" w:rsidRPr="0037074A" w14:paraId="5D88CD5B" w14:textId="77777777" w:rsidTr="00B833E4">
        <w:tc>
          <w:tcPr>
            <w:tcW w:w="0" w:type="auto"/>
            <w:shd w:val="clear" w:color="auto" w:fill="auto"/>
          </w:tcPr>
          <w:p w14:paraId="5EC7DE18" w14:textId="77777777" w:rsidR="008B348A" w:rsidRPr="0037074A" w:rsidRDefault="008B348A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34A02153" w14:textId="77777777"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7E2B487D" w14:textId="7F21062F" w:rsidR="001C00E8" w:rsidRPr="001C00E8" w:rsidRDefault="001C00E8" w:rsidP="001C00E8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ПК-</w:t>
            </w:r>
            <w:r>
              <w:rPr>
                <w:rFonts w:asciiTheme="majorBidi" w:hAnsiTheme="majorBidi" w:cstheme="majorBidi"/>
              </w:rPr>
              <w:t>2</w:t>
            </w:r>
            <w:r w:rsidRPr="00BB4C39">
              <w:rPr>
                <w:rFonts w:asciiTheme="majorBidi" w:hAnsiTheme="majorBidi" w:cstheme="majorBidi"/>
              </w:rPr>
              <w:t xml:space="preserve">: </w:t>
            </w:r>
            <w:r w:rsidRPr="00697D97">
              <w:rPr>
                <w:rStyle w:val="211pt"/>
                <w:sz w:val="24"/>
                <w:szCs w:val="24"/>
              </w:rPr>
              <w:t>подготов</w:t>
            </w:r>
            <w:r>
              <w:rPr>
                <w:rStyle w:val="211pt"/>
                <w:sz w:val="24"/>
                <w:szCs w:val="24"/>
              </w:rPr>
              <w:t>ить</w:t>
            </w:r>
            <w:r w:rsidRPr="00697D97">
              <w:rPr>
                <w:rStyle w:val="211pt"/>
                <w:sz w:val="24"/>
                <w:szCs w:val="24"/>
              </w:rPr>
              <w:t xml:space="preserve"> к деятельности священнослужителя</w:t>
            </w:r>
            <w:r w:rsidRPr="00BB4C39">
              <w:rPr>
                <w:rFonts w:asciiTheme="majorBidi" w:hAnsiTheme="majorBidi" w:cstheme="majorBidi"/>
              </w:rPr>
              <w:t>.</w:t>
            </w:r>
          </w:p>
        </w:tc>
      </w:tr>
      <w:tr w:rsidR="008B348A" w:rsidRPr="0037074A" w14:paraId="60C910B0" w14:textId="77777777" w:rsidTr="00B833E4">
        <w:tc>
          <w:tcPr>
            <w:tcW w:w="0" w:type="auto"/>
            <w:shd w:val="clear" w:color="auto" w:fill="auto"/>
          </w:tcPr>
          <w:p w14:paraId="643B1644" w14:textId="77777777" w:rsidR="008B348A" w:rsidRPr="0037074A" w:rsidRDefault="008B348A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49D2125C" w14:textId="77777777"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1B171D3B" w14:textId="77777777" w:rsidR="008B348A" w:rsidRPr="0037074A" w:rsidRDefault="008B348A" w:rsidP="008B348A">
            <w:pPr>
              <w:spacing w:after="288"/>
              <w:jc w:val="both"/>
            </w:pPr>
            <w:r w:rsidRPr="00C803BE">
              <w:rPr>
                <w:i/>
              </w:rPr>
              <w:t xml:space="preserve">кандидат богословия, старший преподаватель, </w:t>
            </w:r>
            <w:r>
              <w:rPr>
                <w:i/>
              </w:rPr>
              <w:t>свящ. А.</w:t>
            </w:r>
            <w:r w:rsidRPr="00C803BE">
              <w:rPr>
                <w:i/>
              </w:rPr>
              <w:t>И. Черный</w:t>
            </w:r>
          </w:p>
        </w:tc>
      </w:tr>
    </w:tbl>
    <w:p w14:paraId="1C9208E1" w14:textId="77777777" w:rsidR="00742C48" w:rsidRPr="00742C48" w:rsidRDefault="00742C48" w:rsidP="00742C48">
      <w:pPr>
        <w:spacing w:after="120" w:line="276" w:lineRule="auto"/>
        <w:jc w:val="center"/>
      </w:pPr>
    </w:p>
    <w:p w14:paraId="296B6A85" w14:textId="77777777" w:rsidR="0031054E" w:rsidRPr="00C803BE" w:rsidRDefault="00D17FF9" w:rsidP="00C803BE">
      <w:pPr>
        <w:pStyle w:val="10"/>
        <w:spacing w:before="0" w:after="120" w:line="276" w:lineRule="auto"/>
      </w:pPr>
      <w:bookmarkStart w:id="0" w:name="_Toc478324537"/>
      <w:bookmarkStart w:id="1" w:name="_Toc486882210"/>
      <w:r w:rsidRPr="00C803BE">
        <w:t>Р</w:t>
      </w:r>
      <w:r w:rsidR="0031054E" w:rsidRPr="00C803BE">
        <w:t>азделы дисциплины с указанием трудоемкости по видам учебных занятий</w:t>
      </w:r>
      <w:bookmarkEnd w:id="0"/>
      <w:bookmarkEnd w:id="1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23"/>
        <w:gridCol w:w="3246"/>
        <w:gridCol w:w="660"/>
        <w:gridCol w:w="800"/>
        <w:gridCol w:w="696"/>
        <w:gridCol w:w="751"/>
        <w:gridCol w:w="1167"/>
        <w:gridCol w:w="1728"/>
      </w:tblGrid>
      <w:tr w:rsidR="008B348A" w:rsidRPr="00C803BE" w14:paraId="38BAB8A4" w14:textId="77777777" w:rsidTr="008B348A">
        <w:tc>
          <w:tcPr>
            <w:tcW w:w="0" w:type="auto"/>
            <w:vMerge w:val="restart"/>
          </w:tcPr>
          <w:p w14:paraId="18E22E6F" w14:textId="77777777" w:rsidR="007E5038" w:rsidRPr="00C803BE" w:rsidRDefault="007E5038" w:rsidP="00C803B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C803BE">
              <w:rPr>
                <w:i/>
                <w:sz w:val="24"/>
                <w:szCs w:val="24"/>
              </w:rPr>
              <w:t>№</w:t>
            </w:r>
          </w:p>
          <w:p w14:paraId="381C220E" w14:textId="77777777" w:rsidR="007E5038" w:rsidRPr="00C803BE" w:rsidRDefault="007E5038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C803BE">
              <w:rPr>
                <w:i/>
                <w:sz w:val="24"/>
                <w:szCs w:val="24"/>
              </w:rPr>
              <w:t>п/п</w:t>
            </w:r>
          </w:p>
        </w:tc>
        <w:tc>
          <w:tcPr>
            <w:tcW w:w="0" w:type="auto"/>
            <w:vMerge w:val="restart"/>
          </w:tcPr>
          <w:p w14:paraId="2A5342BD" w14:textId="77777777" w:rsidR="007E5038" w:rsidRPr="007E5038" w:rsidRDefault="007E5038" w:rsidP="007E5038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Раздел д</w:t>
            </w:r>
            <w:r w:rsidRPr="00C803BE">
              <w:rPr>
                <w:i/>
                <w:sz w:val="24"/>
                <w:szCs w:val="24"/>
              </w:rPr>
              <w:t>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5734035B" w14:textId="77777777" w:rsidR="007E5038" w:rsidRPr="00C803BE" w:rsidRDefault="007E5038" w:rsidP="00C803BE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C803BE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14:paraId="0171AAD4" w14:textId="77777777" w:rsidR="007E5038" w:rsidRPr="00C44DF2" w:rsidRDefault="007E5038" w:rsidP="008B348A">
            <w:pPr>
              <w:rPr>
                <w:i/>
              </w:rPr>
            </w:pPr>
            <w:r w:rsidRPr="00C44DF2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</w:t>
            </w:r>
            <w:r w:rsidR="008B348A">
              <w:rPr>
                <w:i/>
              </w:rPr>
              <w:t>ё</w:t>
            </w:r>
            <w:r>
              <w:rPr>
                <w:i/>
              </w:rPr>
              <w:t>мкость</w:t>
            </w:r>
            <w:r w:rsidR="008B348A"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14:paraId="00B348A8" w14:textId="77777777" w:rsidR="007E5038" w:rsidRPr="00C44DF2" w:rsidRDefault="007E5038" w:rsidP="00C41994">
            <w:pPr>
              <w:jc w:val="both"/>
              <w:rPr>
                <w:i/>
              </w:rPr>
            </w:pPr>
            <w:r w:rsidRPr="00C44DF2">
              <w:rPr>
                <w:i/>
              </w:rPr>
              <w:t xml:space="preserve">Формы </w:t>
            </w:r>
            <w:r>
              <w:rPr>
                <w:i/>
              </w:rPr>
              <w:t xml:space="preserve">контроля </w:t>
            </w:r>
          </w:p>
          <w:p w14:paraId="78F70D00" w14:textId="77777777" w:rsidR="007E5038" w:rsidRPr="00C44DF2" w:rsidRDefault="007E5038" w:rsidP="00C41994">
            <w:pPr>
              <w:jc w:val="both"/>
              <w:rPr>
                <w:i/>
              </w:rPr>
            </w:pPr>
          </w:p>
        </w:tc>
      </w:tr>
      <w:tr w:rsidR="008B348A" w:rsidRPr="00C803BE" w14:paraId="2FA8ED18" w14:textId="77777777" w:rsidTr="00F42F7F">
        <w:tc>
          <w:tcPr>
            <w:tcW w:w="0" w:type="auto"/>
            <w:vMerge/>
          </w:tcPr>
          <w:p w14:paraId="6E4A2BA4" w14:textId="77777777"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2E791808" w14:textId="77777777"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769BC2A5" w14:textId="77777777"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508728AE" w14:textId="77777777" w:rsidR="007E5038" w:rsidRPr="00A839BD" w:rsidRDefault="007E5038" w:rsidP="00C41994">
            <w:pPr>
              <w:rPr>
                <w:i/>
              </w:rPr>
            </w:pPr>
            <w:r w:rsidRPr="00A839BD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6C30750C" w14:textId="77777777" w:rsidR="007E5038" w:rsidRPr="00A839BD" w:rsidRDefault="007E5038" w:rsidP="00C41994">
            <w:pPr>
              <w:rPr>
                <w:i/>
              </w:rPr>
            </w:pPr>
            <w:r w:rsidRPr="00A839BD">
              <w:rPr>
                <w:i/>
              </w:rPr>
              <w:t>Пр.</w:t>
            </w:r>
          </w:p>
        </w:tc>
        <w:tc>
          <w:tcPr>
            <w:tcW w:w="0" w:type="auto"/>
          </w:tcPr>
          <w:p w14:paraId="1A074566" w14:textId="77777777" w:rsidR="007E5038" w:rsidRPr="00A839BD" w:rsidRDefault="00F42F7F" w:rsidP="00C41994">
            <w:pPr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0" w:type="auto"/>
          </w:tcPr>
          <w:p w14:paraId="23FE0D3C" w14:textId="77777777" w:rsidR="007E5038" w:rsidRPr="00A839BD" w:rsidRDefault="00F42F7F" w:rsidP="00C41994">
            <w:pPr>
              <w:rPr>
                <w:i/>
              </w:rPr>
            </w:pPr>
            <w:r>
              <w:rPr>
                <w:i/>
              </w:rPr>
              <w:t>Контр</w:t>
            </w:r>
            <w:r w:rsidR="007E5038" w:rsidRPr="00A839BD">
              <w:rPr>
                <w:i/>
              </w:rPr>
              <w:t>.</w:t>
            </w:r>
          </w:p>
        </w:tc>
        <w:tc>
          <w:tcPr>
            <w:tcW w:w="0" w:type="auto"/>
            <w:vMerge/>
          </w:tcPr>
          <w:p w14:paraId="644E6C98" w14:textId="77777777"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14:paraId="50FC5330" w14:textId="77777777" w:rsidTr="00F42F7F">
        <w:tc>
          <w:tcPr>
            <w:tcW w:w="0" w:type="auto"/>
          </w:tcPr>
          <w:p w14:paraId="7E9C7E71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14:paraId="54ABB541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Учение Церкви о воспитании и образовании.</w:t>
            </w:r>
          </w:p>
        </w:tc>
        <w:tc>
          <w:tcPr>
            <w:tcW w:w="0" w:type="auto"/>
            <w:vMerge w:val="restart"/>
          </w:tcPr>
          <w:p w14:paraId="5A55505C" w14:textId="77777777" w:rsidR="00F42F7F" w:rsidRPr="00C803BE" w:rsidRDefault="00690B0B" w:rsidP="00C803BE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0" w:type="auto"/>
            <w:vMerge w:val="restart"/>
          </w:tcPr>
          <w:p w14:paraId="15F8B9C8" w14:textId="77777777" w:rsidR="00F42F7F" w:rsidRPr="00C803BE" w:rsidRDefault="002F34EC" w:rsidP="002F34EC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</w:tcPr>
          <w:p w14:paraId="01FBF7C4" w14:textId="77777777" w:rsidR="00F42F7F" w:rsidRPr="009622CF" w:rsidRDefault="00690B0B" w:rsidP="001C3D23">
            <w:r>
              <w:t>32</w:t>
            </w:r>
          </w:p>
        </w:tc>
        <w:tc>
          <w:tcPr>
            <w:tcW w:w="0" w:type="auto"/>
            <w:vMerge w:val="restart"/>
          </w:tcPr>
          <w:p w14:paraId="3A5CBFF8" w14:textId="77777777" w:rsidR="00F42F7F" w:rsidRDefault="00F42F7F" w:rsidP="001C3D23">
            <w:r w:rsidRPr="009622CF">
              <w:t>4</w:t>
            </w:r>
            <w:r w:rsidR="00690B0B">
              <w:t>0</w:t>
            </w:r>
          </w:p>
        </w:tc>
        <w:tc>
          <w:tcPr>
            <w:tcW w:w="0" w:type="auto"/>
            <w:vMerge w:val="restart"/>
          </w:tcPr>
          <w:p w14:paraId="133D558E" w14:textId="77777777" w:rsidR="00F42F7F" w:rsidRPr="00C803BE" w:rsidRDefault="002F34EC" w:rsidP="00C803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3307E581" w14:textId="2A5D1D83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Посещение, опрос</w:t>
            </w:r>
            <w:r>
              <w:rPr>
                <w:sz w:val="24"/>
                <w:szCs w:val="24"/>
              </w:rPr>
              <w:t xml:space="preserve">. </w:t>
            </w:r>
            <w:r w:rsidRPr="00C803BE">
              <w:rPr>
                <w:i/>
                <w:sz w:val="24"/>
                <w:szCs w:val="24"/>
              </w:rPr>
              <w:t>Зач</w:t>
            </w:r>
            <w:r w:rsidR="005F6A2D">
              <w:rPr>
                <w:i/>
                <w:sz w:val="24"/>
                <w:szCs w:val="24"/>
              </w:rPr>
              <w:t>ё</w:t>
            </w:r>
            <w:r w:rsidRPr="00C803BE">
              <w:rPr>
                <w:i/>
                <w:sz w:val="24"/>
                <w:szCs w:val="24"/>
              </w:rPr>
              <w:t>т</w:t>
            </w:r>
            <w:r w:rsidR="005F6A2D">
              <w:rPr>
                <w:i/>
                <w:sz w:val="24"/>
                <w:szCs w:val="24"/>
              </w:rPr>
              <w:t>.</w:t>
            </w:r>
          </w:p>
        </w:tc>
      </w:tr>
      <w:tr w:rsidR="008B348A" w:rsidRPr="00C803BE" w14:paraId="1BAF0C7C" w14:textId="77777777" w:rsidTr="00F42F7F">
        <w:tc>
          <w:tcPr>
            <w:tcW w:w="0" w:type="auto"/>
          </w:tcPr>
          <w:p w14:paraId="7B1043A8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</w:tcPr>
          <w:p w14:paraId="3A008176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Особенности богословия как учебной дисциплины</w:t>
            </w:r>
          </w:p>
        </w:tc>
        <w:tc>
          <w:tcPr>
            <w:tcW w:w="0" w:type="auto"/>
            <w:vMerge/>
          </w:tcPr>
          <w:p w14:paraId="40736867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26791DC6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0F77ED0E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06CDE770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243473C1" w14:textId="77777777"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B497235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14:paraId="40DE97B9" w14:textId="77777777" w:rsidTr="00F42F7F">
        <w:tc>
          <w:tcPr>
            <w:tcW w:w="0" w:type="auto"/>
          </w:tcPr>
          <w:p w14:paraId="257EB17D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14:paraId="086BC3FB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История теологического образования</w:t>
            </w:r>
          </w:p>
        </w:tc>
        <w:tc>
          <w:tcPr>
            <w:tcW w:w="0" w:type="auto"/>
            <w:vMerge/>
          </w:tcPr>
          <w:p w14:paraId="294A372C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1F33554C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0F5C14F0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5A9BE3DF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2981D40E" w14:textId="77777777"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74B0E218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14:paraId="7897FB9C" w14:textId="77777777" w:rsidTr="00F42F7F">
        <w:tc>
          <w:tcPr>
            <w:tcW w:w="0" w:type="auto"/>
          </w:tcPr>
          <w:p w14:paraId="366F685A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14:paraId="6B031DDC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Законодательная база для преподавания теологии.</w:t>
            </w:r>
          </w:p>
        </w:tc>
        <w:tc>
          <w:tcPr>
            <w:tcW w:w="0" w:type="auto"/>
            <w:vMerge/>
          </w:tcPr>
          <w:p w14:paraId="719D609A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3D8FF280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5656EA65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5F6B12FC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29C435C6" w14:textId="77777777"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74FB9CE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14:paraId="4B626ABB" w14:textId="77777777" w:rsidTr="00F42F7F">
        <w:tc>
          <w:tcPr>
            <w:tcW w:w="0" w:type="auto"/>
          </w:tcPr>
          <w:p w14:paraId="799C7F76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lastRenderedPageBreak/>
              <w:t>5.</w:t>
            </w:r>
          </w:p>
        </w:tc>
        <w:tc>
          <w:tcPr>
            <w:tcW w:w="0" w:type="auto"/>
          </w:tcPr>
          <w:p w14:paraId="03D2D260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Внешняя организация учебной деятельности в области богословских дисциплин.</w:t>
            </w:r>
          </w:p>
        </w:tc>
        <w:tc>
          <w:tcPr>
            <w:tcW w:w="0" w:type="auto"/>
            <w:vMerge/>
          </w:tcPr>
          <w:p w14:paraId="49DD4DC5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49FD4E71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15B710A8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2B06BB13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3C438AAA" w14:textId="77777777"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62B6F88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14:paraId="007C1DE9" w14:textId="77777777" w:rsidTr="00F42F7F">
        <w:tc>
          <w:tcPr>
            <w:tcW w:w="0" w:type="auto"/>
          </w:tcPr>
          <w:p w14:paraId="19A555DD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6.</w:t>
            </w:r>
          </w:p>
        </w:tc>
        <w:tc>
          <w:tcPr>
            <w:tcW w:w="0" w:type="auto"/>
          </w:tcPr>
          <w:p w14:paraId="76DBAF29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ория обучения.</w:t>
            </w:r>
          </w:p>
        </w:tc>
        <w:tc>
          <w:tcPr>
            <w:tcW w:w="0" w:type="auto"/>
            <w:vMerge/>
          </w:tcPr>
          <w:p w14:paraId="64DBBAB8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5C970460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288FC76B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2EE226F8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34FDBC6E" w14:textId="77777777"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532949E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14:paraId="4D36109A" w14:textId="77777777" w:rsidTr="00F42F7F">
        <w:tc>
          <w:tcPr>
            <w:tcW w:w="0" w:type="auto"/>
          </w:tcPr>
          <w:p w14:paraId="34942313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7.</w:t>
            </w:r>
          </w:p>
        </w:tc>
        <w:tc>
          <w:tcPr>
            <w:tcW w:w="0" w:type="auto"/>
          </w:tcPr>
          <w:p w14:paraId="321268EB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Основные проблемы в преподавании теологии.</w:t>
            </w:r>
          </w:p>
        </w:tc>
        <w:tc>
          <w:tcPr>
            <w:tcW w:w="0" w:type="auto"/>
            <w:vMerge/>
          </w:tcPr>
          <w:p w14:paraId="074FDCA0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1DCF8868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3DB0C84C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4200EAE2" w14:textId="77777777"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383FA509" w14:textId="77777777"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7CAB284D" w14:textId="77777777"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42F7F" w:rsidRPr="00C803BE" w14:paraId="7A503617" w14:textId="77777777" w:rsidTr="00533489">
        <w:tc>
          <w:tcPr>
            <w:tcW w:w="0" w:type="auto"/>
            <w:gridSpan w:val="3"/>
          </w:tcPr>
          <w:p w14:paraId="2E27BCE3" w14:textId="77777777" w:rsidR="00F42F7F" w:rsidRPr="00C803BE" w:rsidRDefault="00F42F7F" w:rsidP="00C803B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C803BE">
              <w:rPr>
                <w:i/>
                <w:sz w:val="24"/>
                <w:szCs w:val="24"/>
              </w:rPr>
              <w:t>Всего</w:t>
            </w:r>
          </w:p>
        </w:tc>
        <w:tc>
          <w:tcPr>
            <w:tcW w:w="0" w:type="auto"/>
            <w:gridSpan w:val="4"/>
          </w:tcPr>
          <w:p w14:paraId="45861B3E" w14:textId="77777777" w:rsidR="00F42F7F" w:rsidRPr="00C803BE" w:rsidRDefault="00F42F7F" w:rsidP="00C803BE">
            <w:pPr>
              <w:spacing w:after="120" w:line="276" w:lineRule="auto"/>
            </w:pPr>
            <w:r w:rsidRPr="00C803BE">
              <w:rPr>
                <w:i/>
                <w:sz w:val="24"/>
                <w:szCs w:val="24"/>
              </w:rPr>
              <w:t>72</w:t>
            </w:r>
          </w:p>
        </w:tc>
        <w:tc>
          <w:tcPr>
            <w:tcW w:w="0" w:type="auto"/>
          </w:tcPr>
          <w:p w14:paraId="44CFFE01" w14:textId="17EEFCE9" w:rsidR="00F42F7F" w:rsidRPr="00F42F7F" w:rsidRDefault="00F42F7F" w:rsidP="00C803BE">
            <w:pPr>
              <w:spacing w:after="120" w:line="276" w:lineRule="auto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Зач</w:t>
            </w:r>
            <w:r w:rsidR="005F6A2D">
              <w:rPr>
                <w:i/>
                <w:sz w:val="24"/>
                <w:szCs w:val="24"/>
              </w:rPr>
              <w:t>ёт.</w:t>
            </w:r>
          </w:p>
        </w:tc>
      </w:tr>
    </w:tbl>
    <w:p w14:paraId="7238065D" w14:textId="77777777" w:rsidR="00CA6DA8" w:rsidRPr="00C803BE" w:rsidRDefault="00CA6DA8" w:rsidP="00C803BE">
      <w:pPr>
        <w:spacing w:after="120" w:line="276" w:lineRule="auto"/>
      </w:pPr>
    </w:p>
    <w:sectPr w:rsidR="00CA6DA8" w:rsidRPr="00C803BE" w:rsidSect="00F9262A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CE8AD" w14:textId="77777777" w:rsidR="000633EE" w:rsidRDefault="000633EE" w:rsidP="0080199E">
      <w:r>
        <w:separator/>
      </w:r>
    </w:p>
  </w:endnote>
  <w:endnote w:type="continuationSeparator" w:id="0">
    <w:p w14:paraId="570E4CFD" w14:textId="77777777" w:rsidR="000633EE" w:rsidRDefault="000633EE" w:rsidP="00801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7816716"/>
      <w:docPartObj>
        <w:docPartGallery w:val="Page Numbers (Bottom of Page)"/>
        <w:docPartUnique/>
      </w:docPartObj>
    </w:sdtPr>
    <w:sdtEndPr/>
    <w:sdtContent>
      <w:p w14:paraId="0B733446" w14:textId="77777777" w:rsidR="00742C48" w:rsidRDefault="00742C4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35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A90C70" w14:textId="77777777" w:rsidR="00742C48" w:rsidRDefault="00742C4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82C14" w14:textId="77777777" w:rsidR="000633EE" w:rsidRDefault="000633EE" w:rsidP="0080199E">
      <w:r>
        <w:separator/>
      </w:r>
    </w:p>
  </w:footnote>
  <w:footnote w:type="continuationSeparator" w:id="0">
    <w:p w14:paraId="068C6917" w14:textId="77777777" w:rsidR="000633EE" w:rsidRDefault="000633EE" w:rsidP="00801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6CA5FD1"/>
    <w:multiLevelType w:val="hybridMultilevel"/>
    <w:tmpl w:val="2870B54E"/>
    <w:lvl w:ilvl="0" w:tplc="2E2E001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E701316"/>
    <w:multiLevelType w:val="hybridMultilevel"/>
    <w:tmpl w:val="B0A075CA"/>
    <w:lvl w:ilvl="0" w:tplc="39749CC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1736C7A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414269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7E3EA3A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F4E5B12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BA6159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82E595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A58EB3B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2D281E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3F7D6601"/>
    <w:multiLevelType w:val="hybridMultilevel"/>
    <w:tmpl w:val="9FDEB5C8"/>
    <w:lvl w:ilvl="0" w:tplc="0419000F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5" w15:restartNumberingAfterBreak="0">
    <w:nsid w:val="5C130411"/>
    <w:multiLevelType w:val="hybridMultilevel"/>
    <w:tmpl w:val="2870B54E"/>
    <w:lvl w:ilvl="0" w:tplc="0C6021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E5236B4"/>
    <w:multiLevelType w:val="singleLevel"/>
    <w:tmpl w:val="C6DA50AC"/>
    <w:lvl w:ilvl="0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cs="Times New Roman"/>
      </w:rPr>
    </w:lvl>
  </w:abstractNum>
  <w:abstractNum w:abstractNumId="7" w15:restartNumberingAfterBreak="0">
    <w:nsid w:val="6FC17E8A"/>
    <w:multiLevelType w:val="hybridMultilevel"/>
    <w:tmpl w:val="654221AA"/>
    <w:lvl w:ilvl="0" w:tplc="788E4F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F1AD346" w:tentative="1">
      <w:start w:val="1"/>
      <w:numFmt w:val="lowerLetter"/>
      <w:lvlText w:val="%2."/>
      <w:lvlJc w:val="left"/>
      <w:pPr>
        <w:ind w:left="1440" w:hanging="360"/>
      </w:pPr>
    </w:lvl>
    <w:lvl w:ilvl="2" w:tplc="B03CA1C2" w:tentative="1">
      <w:start w:val="1"/>
      <w:numFmt w:val="lowerRoman"/>
      <w:lvlText w:val="%3."/>
      <w:lvlJc w:val="right"/>
      <w:pPr>
        <w:ind w:left="2160" w:hanging="180"/>
      </w:pPr>
    </w:lvl>
    <w:lvl w:ilvl="3" w:tplc="1AF487F6" w:tentative="1">
      <w:start w:val="1"/>
      <w:numFmt w:val="decimal"/>
      <w:lvlText w:val="%4."/>
      <w:lvlJc w:val="left"/>
      <w:pPr>
        <w:ind w:left="2880" w:hanging="360"/>
      </w:pPr>
    </w:lvl>
    <w:lvl w:ilvl="4" w:tplc="8A2A1456" w:tentative="1">
      <w:start w:val="1"/>
      <w:numFmt w:val="lowerLetter"/>
      <w:lvlText w:val="%5."/>
      <w:lvlJc w:val="left"/>
      <w:pPr>
        <w:ind w:left="3600" w:hanging="360"/>
      </w:pPr>
    </w:lvl>
    <w:lvl w:ilvl="5" w:tplc="6EAC50EC" w:tentative="1">
      <w:start w:val="1"/>
      <w:numFmt w:val="lowerRoman"/>
      <w:lvlText w:val="%6."/>
      <w:lvlJc w:val="right"/>
      <w:pPr>
        <w:ind w:left="4320" w:hanging="180"/>
      </w:pPr>
    </w:lvl>
    <w:lvl w:ilvl="6" w:tplc="EF3EE53A" w:tentative="1">
      <w:start w:val="1"/>
      <w:numFmt w:val="decimal"/>
      <w:lvlText w:val="%7."/>
      <w:lvlJc w:val="left"/>
      <w:pPr>
        <w:ind w:left="5040" w:hanging="360"/>
      </w:pPr>
    </w:lvl>
    <w:lvl w:ilvl="7" w:tplc="8D986DBA" w:tentative="1">
      <w:start w:val="1"/>
      <w:numFmt w:val="lowerLetter"/>
      <w:lvlText w:val="%8."/>
      <w:lvlJc w:val="left"/>
      <w:pPr>
        <w:ind w:left="5760" w:hanging="360"/>
      </w:pPr>
    </w:lvl>
    <w:lvl w:ilvl="8" w:tplc="E1144F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571B7"/>
    <w:multiLevelType w:val="multilevel"/>
    <w:tmpl w:val="CB1EFBA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 w15:restartNumberingAfterBreak="0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9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7"/>
  </w:num>
  <w:num w:numId="9">
    <w:abstractNumId w:val="5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c0M7UwNDG3MDVX0lEKTi0uzszPAykwqgUAthdvfiwAAAA="/>
  </w:docVars>
  <w:rsids>
    <w:rsidRoot w:val="007B5275"/>
    <w:rsid w:val="00054C2B"/>
    <w:rsid w:val="000633EE"/>
    <w:rsid w:val="000A0843"/>
    <w:rsid w:val="00146F43"/>
    <w:rsid w:val="001A1B53"/>
    <w:rsid w:val="001C00E8"/>
    <w:rsid w:val="00210114"/>
    <w:rsid w:val="00210685"/>
    <w:rsid w:val="00285767"/>
    <w:rsid w:val="002B58CF"/>
    <w:rsid w:val="002E6032"/>
    <w:rsid w:val="002F34EC"/>
    <w:rsid w:val="0031054E"/>
    <w:rsid w:val="00380028"/>
    <w:rsid w:val="00391C4C"/>
    <w:rsid w:val="00433D8D"/>
    <w:rsid w:val="00442E98"/>
    <w:rsid w:val="00453E30"/>
    <w:rsid w:val="0048513E"/>
    <w:rsid w:val="00540082"/>
    <w:rsid w:val="005A5C92"/>
    <w:rsid w:val="005C0E52"/>
    <w:rsid w:val="005E7616"/>
    <w:rsid w:val="005F6A2D"/>
    <w:rsid w:val="006712D3"/>
    <w:rsid w:val="00690B0B"/>
    <w:rsid w:val="00742C48"/>
    <w:rsid w:val="00771D89"/>
    <w:rsid w:val="007B5275"/>
    <w:rsid w:val="007B68B9"/>
    <w:rsid w:val="007B7D0D"/>
    <w:rsid w:val="007E5038"/>
    <w:rsid w:val="0080199E"/>
    <w:rsid w:val="00853225"/>
    <w:rsid w:val="008B348A"/>
    <w:rsid w:val="00934226"/>
    <w:rsid w:val="00A4207A"/>
    <w:rsid w:val="00A54A60"/>
    <w:rsid w:val="00B117EE"/>
    <w:rsid w:val="00B635AE"/>
    <w:rsid w:val="00C803BE"/>
    <w:rsid w:val="00CA6DA8"/>
    <w:rsid w:val="00CD4014"/>
    <w:rsid w:val="00D10310"/>
    <w:rsid w:val="00D12147"/>
    <w:rsid w:val="00D17FF9"/>
    <w:rsid w:val="00E01C89"/>
    <w:rsid w:val="00E40E4E"/>
    <w:rsid w:val="00EE6405"/>
    <w:rsid w:val="00F42F7F"/>
    <w:rsid w:val="00F92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C8A769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5C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934226"/>
    <w:pPr>
      <w:spacing w:before="240" w:after="240" w:line="360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46F4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934226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80199E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Знак1"/>
    <w:basedOn w:val="a"/>
    <w:rsid w:val="0080199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60">
    <w:name w:val="Заголовок 6 Знак"/>
    <w:basedOn w:val="a0"/>
    <w:link w:val="6"/>
    <w:uiPriority w:val="9"/>
    <w:semiHidden/>
    <w:rsid w:val="00146F43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E40E4E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0E4E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0E4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List Paragraph"/>
    <w:basedOn w:val="a"/>
    <w:uiPriority w:val="34"/>
    <w:qFormat/>
    <w:rsid w:val="00E40E4E"/>
    <w:pPr>
      <w:ind w:left="720"/>
      <w:contextualSpacing/>
    </w:pPr>
  </w:style>
  <w:style w:type="character" w:styleId="a9">
    <w:name w:val="Hyperlink"/>
    <w:basedOn w:val="a0"/>
    <w:uiPriority w:val="99"/>
    <w:unhideWhenUsed/>
    <w:rsid w:val="00E40E4E"/>
    <w:rPr>
      <w:color w:val="0000FF"/>
      <w:u w:val="single"/>
    </w:rPr>
  </w:style>
  <w:style w:type="paragraph" w:customStyle="1" w:styleId="FR2">
    <w:name w:val="FR2"/>
    <w:rsid w:val="00E40E4E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a">
    <w:name w:val="footnote text"/>
    <w:basedOn w:val="a"/>
    <w:link w:val="ab"/>
    <w:rsid w:val="00E40E4E"/>
    <w:pPr>
      <w:suppressAutoHyphens/>
    </w:pPr>
    <w:rPr>
      <w:sz w:val="20"/>
      <w:szCs w:val="20"/>
      <w:lang w:eastAsia="ar-SA"/>
    </w:rPr>
  </w:style>
  <w:style w:type="character" w:customStyle="1" w:styleId="ab">
    <w:name w:val="Текст сноски Знак"/>
    <w:basedOn w:val="a0"/>
    <w:link w:val="aa"/>
    <w:rsid w:val="00E40E4E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c">
    <w:name w:val="TOC Heading"/>
    <w:basedOn w:val="10"/>
    <w:next w:val="a"/>
    <w:uiPriority w:val="39"/>
    <w:unhideWhenUsed/>
    <w:qFormat/>
    <w:rsid w:val="00391C4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D17FF9"/>
    <w:pPr>
      <w:tabs>
        <w:tab w:val="right" w:leader="dot" w:pos="9345"/>
      </w:tabs>
      <w:spacing w:after="100"/>
    </w:pPr>
  </w:style>
  <w:style w:type="paragraph" w:styleId="13">
    <w:name w:val="toc 1"/>
    <w:basedOn w:val="a"/>
    <w:next w:val="a"/>
    <w:autoRedefine/>
    <w:uiPriority w:val="39"/>
    <w:unhideWhenUsed/>
    <w:rsid w:val="00391C4C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391C4C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391C4C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1D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7B7D0D"/>
    <w:pPr>
      <w:spacing w:after="100"/>
      <w:ind w:left="240"/>
    </w:pPr>
  </w:style>
  <w:style w:type="character" w:customStyle="1" w:styleId="WW8Num2z2">
    <w:name w:val="WW8Num2z2"/>
    <w:rsid w:val="007E5038"/>
    <w:rPr>
      <w:rFonts w:ascii="Wingdings" w:hAnsi="Wingdings"/>
    </w:rPr>
  </w:style>
  <w:style w:type="character" w:customStyle="1" w:styleId="211pt">
    <w:name w:val="Основной текст (2) + 11 pt"/>
    <w:basedOn w:val="a0"/>
    <w:rsid w:val="001C00E8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E4C316-5580-2C49-A107-BEE0E9A9E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0</cp:revision>
  <dcterms:created xsi:type="dcterms:W3CDTF">2017-07-26T06:43:00Z</dcterms:created>
  <dcterms:modified xsi:type="dcterms:W3CDTF">2021-10-24T06:11:00Z</dcterms:modified>
</cp:coreProperties>
</file>